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0225" w:rsidRPr="00413CFC" w:rsidRDefault="00880225" w:rsidP="00880225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880225" w:rsidRPr="00EB6200" w:rsidRDefault="00880225" w:rsidP="0088022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880225" w:rsidRPr="00EB6200" w:rsidRDefault="00880225" w:rsidP="0088022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880225" w:rsidRPr="00EB6200" w:rsidRDefault="00880225" w:rsidP="0088022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880225" w:rsidRPr="00EB6200" w:rsidRDefault="00880225" w:rsidP="0088022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880225" w:rsidRPr="00EB6200" w:rsidRDefault="00880225" w:rsidP="00880225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880225" w:rsidRPr="00EB6200" w:rsidRDefault="00880225" w:rsidP="00880225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880225" w:rsidRPr="00EB6200" w:rsidRDefault="00880225" w:rsidP="00880225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880225" w:rsidRPr="00EB6200" w:rsidRDefault="00880225" w:rsidP="00880225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880225" w:rsidRPr="00EB6200" w:rsidRDefault="00880225" w:rsidP="00880225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88022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88022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88022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880225" w:rsidRPr="00413CFC" w:rsidRDefault="0088022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88022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88022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88022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880225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880225" w:rsidRPr="00EB6200" w:rsidRDefault="0088022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880225" w:rsidRPr="00EB6200" w:rsidRDefault="00880225" w:rsidP="00880225">
      <w:pPr>
        <w:rPr>
          <w:rFonts w:ascii="Times New Roman" w:hAnsi="Times New Roman" w:cs="Times New Roman"/>
          <w:sz w:val="20"/>
          <w:szCs w:val="24"/>
        </w:rPr>
        <w:sectPr w:rsidR="00880225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880225" w:rsidRPr="00EB6200" w:rsidRDefault="00880225" w:rsidP="00880225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880225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880225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880225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Jaywalking Report</w:t>
            </w:r>
          </w:p>
        </w:tc>
      </w:tr>
      <w:tr w:rsidR="00880225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80225" w:rsidRPr="00EB6200" w:rsidRDefault="00880225" w:rsidP="00880225">
      <w:pPr>
        <w:rPr>
          <w:rFonts w:ascii="Times New Roman" w:hAnsi="Times New Roman" w:cs="Times New Roman"/>
          <w:sz w:val="20"/>
          <w:szCs w:val="20"/>
        </w:rPr>
      </w:pPr>
    </w:p>
    <w:p w:rsidR="00880225" w:rsidRPr="00EB6200" w:rsidRDefault="00880225" w:rsidP="00880225">
      <w:pPr>
        <w:rPr>
          <w:rFonts w:ascii="Times New Roman" w:hAnsi="Times New Roman" w:cs="Times New Roman"/>
          <w:sz w:val="20"/>
          <w:szCs w:val="20"/>
        </w:rPr>
      </w:pPr>
    </w:p>
    <w:p w:rsidR="00880225" w:rsidRPr="00EB6200" w:rsidRDefault="00880225" w:rsidP="00880225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880225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880225" w:rsidRPr="00EB6200" w:rsidRDefault="0088022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880225" w:rsidRPr="00EB6200" w:rsidTr="004A656B">
        <w:trPr>
          <w:trHeight w:val="446"/>
        </w:trPr>
        <w:tc>
          <w:tcPr>
            <w:tcW w:w="908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880225" w:rsidRPr="00EB6200" w:rsidRDefault="0088022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880225" w:rsidRPr="00EB6200" w:rsidRDefault="00880225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880225" w:rsidRPr="00EB6200" w:rsidTr="004A656B">
        <w:trPr>
          <w:trHeight w:val="446"/>
        </w:trPr>
        <w:tc>
          <w:tcPr>
            <w:tcW w:w="908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880225" w:rsidRPr="00EB6200" w:rsidRDefault="0088022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0225" w:rsidRPr="00EB6200" w:rsidTr="004A656B">
        <w:trPr>
          <w:trHeight w:val="409"/>
        </w:trPr>
        <w:tc>
          <w:tcPr>
            <w:tcW w:w="908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880225" w:rsidRPr="00EB6200" w:rsidRDefault="0088022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0225" w:rsidRPr="00EB6200" w:rsidTr="004A656B">
        <w:trPr>
          <w:trHeight w:val="409"/>
        </w:trPr>
        <w:tc>
          <w:tcPr>
            <w:tcW w:w="908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880225" w:rsidRPr="00EB6200" w:rsidRDefault="0088022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0225" w:rsidRPr="00EB6200" w:rsidTr="004A656B">
        <w:trPr>
          <w:trHeight w:val="409"/>
        </w:trPr>
        <w:tc>
          <w:tcPr>
            <w:tcW w:w="908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880225" w:rsidRPr="00EB6200" w:rsidRDefault="0088022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80225" w:rsidRPr="00EB6200" w:rsidTr="004A656B">
        <w:trPr>
          <w:trHeight w:val="409"/>
        </w:trPr>
        <w:tc>
          <w:tcPr>
            <w:tcW w:w="908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880225" w:rsidRPr="00EB6200" w:rsidRDefault="0088022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880225" w:rsidRPr="00EB6200" w:rsidRDefault="0088022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880225" w:rsidRPr="00EB6200" w:rsidRDefault="00880225" w:rsidP="00880225">
      <w:pPr>
        <w:rPr>
          <w:rFonts w:ascii="Times New Roman" w:hAnsi="Times New Roman" w:cs="Times New Roman"/>
          <w:sz w:val="20"/>
          <w:szCs w:val="20"/>
        </w:rPr>
      </w:pPr>
    </w:p>
    <w:p w:rsidR="00880225" w:rsidRPr="00EB6200" w:rsidRDefault="00880225" w:rsidP="00880225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D86293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P003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892312" w:rsidP="005079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ywalking</w:t>
            </w:r>
            <w:r w:rsidR="00507970">
              <w:rPr>
                <w:rFonts w:ascii="Times New Roman" w:hAnsi="Times New Roman" w:cs="Times New Roman"/>
                <w:sz w:val="20"/>
                <w:szCs w:val="20"/>
              </w:rPr>
              <w:t xml:space="preserve"> Counting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07970">
              <w:rPr>
                <w:rFonts w:ascii="Times New Roman" w:hAnsi="Times New Roman" w:cs="Times New Roman"/>
                <w:sz w:val="20"/>
                <w:szCs w:val="20"/>
              </w:rPr>
              <w:t>Report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5F32E2" w:rsidRDefault="00880225" w:rsidP="00CA1369">
            <w:pPr>
              <w:rPr>
                <w:rFonts w:ascii="Times New Roman" w:hAnsi="Times New Roman" w:cs="Angsana New"/>
                <w:sz w:val="20"/>
                <w:szCs w:val="25"/>
                <w:rtl/>
                <w:cs/>
                <w:lang w:val="en-CA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4E1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C614D3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,</w:t>
            </w:r>
            <w:r w:rsidR="00C614D3">
              <w:rPr>
                <w:rFonts w:ascii="Times New Roman" w:hAnsi="Times New Roman" w:cs="Angsana New" w:hint="cs"/>
                <w:sz w:val="20"/>
                <w:szCs w:val="25"/>
                <w:cs/>
                <w:lang w:val="en-CA"/>
              </w:rPr>
              <w:t xml:space="preserve"> 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display</w:t>
            </w:r>
            <w:r w:rsidR="004B36AC">
              <w:rPr>
                <w:rFonts w:ascii="Times New Roman" w:hAnsi="Times New Roman" w:cstheme="minorBidi" w:hint="cs"/>
                <w:sz w:val="20"/>
                <w:szCs w:val="20"/>
                <w:cs/>
              </w:rPr>
              <w:t xml:space="preserve"> </w:t>
            </w:r>
            <w:r w:rsidR="004B36AC">
              <w:rPr>
                <w:rFonts w:ascii="Times New Roman" w:hAnsi="Times New Roman" w:cs="Times New Roman"/>
                <w:sz w:val="20"/>
                <w:szCs w:val="20"/>
              </w:rPr>
              <w:t xml:space="preserve">and export the </w:t>
            </w:r>
            <w:r w:rsidR="004E14CB">
              <w:rPr>
                <w:rFonts w:ascii="Times New Roman" w:hAnsi="Times New Roman" w:cs="Times New Roman"/>
                <w:sz w:val="20"/>
                <w:szCs w:val="20"/>
              </w:rPr>
              <w:t>jaywalking</w:t>
            </w:r>
            <w:r w:rsidR="004B36AC">
              <w:rPr>
                <w:rFonts w:ascii="Times New Roman" w:hAnsi="Times New Roman" w:cs="Times New Roman"/>
                <w:sz w:val="20"/>
                <w:szCs w:val="20"/>
              </w:rPr>
              <w:t xml:space="preserve"> counting</w:t>
            </w:r>
            <w:r w:rsidR="00421D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79635F" w:rsidRDefault="00421D07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ture</w:t>
            </w:r>
          </w:p>
          <w:p w:rsidR="004B36AC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era</w:t>
            </w:r>
          </w:p>
          <w:p w:rsidR="0079635F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</w:t>
            </w:r>
            <w:proofErr w:type="spellEnd"/>
          </w:p>
          <w:p w:rsidR="004B36AC" w:rsidRDefault="004B36AC" w:rsidP="004B36AC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Boundary</w:t>
            </w:r>
            <w:proofErr w:type="spellEnd"/>
          </w:p>
          <w:p w:rsidR="00657983" w:rsidRPr="0079635F" w:rsidRDefault="004B36AC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ObjectCounting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Default="004B36AC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1FFB867B" wp14:editId="05950EE1">
            <wp:extent cx="5311174" cy="3842657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0442" cy="3842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FA1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15FA1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15FA1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15FA1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15FA1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15FA1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15FA1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F15FA1" w:rsidRPr="00EB6200" w:rsidRDefault="00F15FA1" w:rsidP="00200C0C">
      <w:pPr>
        <w:jc w:val="center"/>
        <w:rPr>
          <w:rFonts w:ascii="Times New Roman" w:hAnsi="Times New Roman" w:cs="Times New Roman"/>
          <w:sz w:val="14"/>
          <w:szCs w:val="14"/>
        </w:rPr>
      </w:pPr>
    </w:p>
    <w:p w:rsidR="00200C0C" w:rsidRPr="00EB6200" w:rsidRDefault="008F46CF" w:rsidP="00B8336E">
      <w:pPr>
        <w:pStyle w:val="Heading2"/>
      </w:pPr>
      <w:r w:rsidRPr="00EB6200">
        <w:lastRenderedPageBreak/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DC5AC6">
        <w:rPr>
          <w:rFonts w:ascii="Times New Roman" w:hAnsi="Times New Roman" w:cs="Angsana New"/>
          <w:b w:val="0"/>
          <w:bCs w:val="0"/>
          <w:sz w:val="20"/>
          <w:szCs w:val="25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880225">
        <w:rPr>
          <w:rFonts w:ascii="Times New Roman" w:hAnsi="Times New Roman" w:cs="Times New Roman"/>
          <w:b w:val="0"/>
          <w:bCs w:val="0"/>
          <w:sz w:val="20"/>
          <w:szCs w:val="20"/>
        </w:rPr>
        <w:t>Jaywalking Counting Repor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  <w:bookmarkStart w:id="9" w:name="_GoBack"/>
      <w:bookmarkEnd w:id="9"/>
    </w:p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Pr="0042709A" w:rsidRDefault="00771403" w:rsidP="0015703E">
      <w:pPr>
        <w:rPr>
          <w:rFonts w:ascii="Times New Roman" w:hAnsi="Times New Roman" w:cstheme="minorBidi"/>
          <w:b/>
          <w:bCs/>
          <w:sz w:val="20"/>
          <w:szCs w:val="20"/>
          <w:u w:val="single"/>
          <w:cs/>
        </w:rPr>
      </w:pPr>
      <w:r>
        <w:rPr>
          <w:noProof/>
          <w:lang w:val="en-CA" w:eastAsia="en-CA"/>
        </w:rPr>
        <w:drawing>
          <wp:inline distT="0" distB="0" distL="0" distR="0" wp14:anchorId="4F1D399A" wp14:editId="07CB23E6">
            <wp:extent cx="5926455" cy="3954136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95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31"/>
        <w:gridCol w:w="1062"/>
        <w:gridCol w:w="1062"/>
        <w:gridCol w:w="1082"/>
        <w:gridCol w:w="1042"/>
        <w:gridCol w:w="3492"/>
      </w:tblGrid>
      <w:tr w:rsidR="006747DA" w:rsidRPr="00EB6200" w:rsidTr="000D4928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1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3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22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9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6747D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F15FA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F15FA1">
              <w:rPr>
                <w:rFonts w:ascii="Times New Roman" w:hAnsi="Times New Roman" w:cs="Times New Roman"/>
                <w:sz w:val="20"/>
                <w:szCs w:val="20"/>
              </w:rPr>
              <w:t>Jaywalking</w:t>
            </w:r>
            <w:r w:rsidR="00913A1B">
              <w:rPr>
                <w:rFonts w:ascii="Times New Roman" w:hAnsi="Times New Roman" w:cs="Times New Roman"/>
                <w:sz w:val="20"/>
                <w:szCs w:val="20"/>
              </w:rPr>
              <w:t xml:space="preserve"> Counting Repor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0D4928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200C0C" w:rsidRPr="00EB6200" w:rsidRDefault="0041171F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 Date Time</w:t>
            </w:r>
          </w:p>
        </w:tc>
        <w:tc>
          <w:tcPr>
            <w:tcW w:w="532" w:type="pct"/>
          </w:tcPr>
          <w:p w:rsidR="00200C0C" w:rsidRPr="00EB6200" w:rsidRDefault="0041171F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200C0C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d Date Ti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42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22" w:type="pct"/>
          </w:tcPr>
          <w:p w:rsidR="0041171F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amera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.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Cameras</w:t>
            </w:r>
          </w:p>
          <w:p w:rsidR="0041171F" w:rsidRPr="005D48AA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1171F" w:rsidRPr="00EB6200" w:rsidTr="000D4928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41171F" w:rsidRDefault="004E14CB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rea</w:t>
            </w:r>
            <w:r w:rsidR="0041171F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3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4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22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FeatureBoundary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Boundary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Join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4E14CB">
              <w:rPr>
                <w:rFonts w:ascii="Times New Roman" w:hAnsi="Times New Roman" w:cs="Times New Roman"/>
                <w:sz w:val="18"/>
                <w:szCs w:val="18"/>
              </w:rPr>
              <w:t xml:space="preserve"> only jaywalking event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ll </w:t>
            </w:r>
            <w:r w:rsidR="00EB488A">
              <w:rPr>
                <w:rFonts w:ascii="Times New Roman" w:hAnsi="Times New Roman" w:cs="Times New Roman"/>
                <w:sz w:val="18"/>
                <w:szCs w:val="18"/>
              </w:rPr>
              <w:t>Areas</w:t>
            </w:r>
          </w:p>
          <w:p w:rsidR="0041171F" w:rsidRPr="0041171F" w:rsidRDefault="0041171F" w:rsidP="0041171F">
            <w:pPr>
              <w:ind w:left="228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0D4928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32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DC49B5" w:rsidRPr="00DC49B5" w:rsidRDefault="00DC49B5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B2F22" w:rsidRDefault="009B2F2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proofErr w:type="spellStart"/>
            <w:r w:rsidR="000D4928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="00716219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0D4928" w:rsidRDefault="000D4928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play the chart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D4928" w:rsidRPr="00EB6200" w:rsidTr="000D4928">
        <w:trPr>
          <w:trHeight w:val="356"/>
        </w:trPr>
        <w:tc>
          <w:tcPr>
            <w:tcW w:w="205" w:type="pct"/>
          </w:tcPr>
          <w:p w:rsidR="000D4928" w:rsidRPr="00EB6200" w:rsidRDefault="000D4928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8" w:type="pct"/>
          </w:tcPr>
          <w:p w:rsidR="000D4928" w:rsidRPr="00EB6200" w:rsidRDefault="000D4928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ort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32" w:type="pct"/>
          </w:tcPr>
          <w:p w:rsidR="000D4928" w:rsidRPr="00EB6200" w:rsidRDefault="000D4928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22" w:type="pct"/>
          </w:tcPr>
          <w:p w:rsidR="000D4928" w:rsidRPr="00EB6200" w:rsidRDefault="000D4928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9" w:type="pct"/>
          </w:tcPr>
          <w:p w:rsidR="000D4928" w:rsidRPr="00DC49B5" w:rsidRDefault="000D4928" w:rsidP="000D4928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0D4928" w:rsidRPr="000D4928" w:rsidRDefault="000D4928" w:rsidP="000D4928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xport CSV fil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from the database [</w:t>
            </w:r>
            <w:proofErr w:type="spellStart"/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ObjectCounting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based on the searching criteria</w:t>
            </w:r>
          </w:p>
          <w:p w:rsidR="000D4928" w:rsidRPr="00DC49B5" w:rsidRDefault="000D4928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0D4928" w:rsidRPr="000D4928" w:rsidRDefault="000D4928" w:rsidP="000D4928">
      <w:pPr>
        <w:pStyle w:val="Heading3"/>
        <w:numPr>
          <w:ilvl w:val="0"/>
          <w:numId w:val="0"/>
        </w:numPr>
        <w:rPr>
          <w:rFonts w:ascii="Times New Roman" w:hAnsi="Times New Roman" w:cs="Times New Roman"/>
          <w:b w:val="0"/>
          <w:bCs w:val="0"/>
          <w:sz w:val="20"/>
          <w:szCs w:val="20"/>
        </w:rPr>
      </w:pPr>
    </w:p>
    <w:sectPr w:rsidR="000D4928" w:rsidRPr="000D4928" w:rsidSect="00E542BE">
      <w:headerReference w:type="default" r:id="rId19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1E68" w:rsidRDefault="00EA1E68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EA1E68" w:rsidRDefault="00EA1E68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7C23" w:rsidRDefault="005B7C2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80225" w:rsidRPr="00283659" w:rsidRDefault="00880225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880225" w:rsidRPr="000427D3" w:rsidRDefault="00880225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DC5AC6">
      <w:rPr>
        <w:rFonts w:ascii="Angsana New" w:hAnsi="Angsana New" w:cs="Angsana New"/>
        <w:noProof/>
      </w:rPr>
      <w:t>4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7C23" w:rsidRDefault="005B7C2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171F" w:rsidRPr="00283659" w:rsidRDefault="0041171F" w:rsidP="008E6275">
    <w:pPr>
      <w:pStyle w:val="Header"/>
      <w:rPr>
        <w:rFonts w:ascii="Angsana New" w:hAnsi="Angsana New" w:cs="Angsana New"/>
        <w:sz w:val="20"/>
        <w:szCs w:val="20"/>
      </w:rPr>
    </w:pPr>
  </w:p>
  <w:p w:rsidR="0041171F" w:rsidRPr="000427D3" w:rsidRDefault="0041171F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1E68" w:rsidRDefault="00EA1E68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EA1E68" w:rsidRDefault="00EA1E68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7C23" w:rsidRDefault="005B7C2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880225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880225" w:rsidRPr="005B7C23" w:rsidRDefault="005B7C23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880225" w:rsidRPr="00F952A6" w:rsidRDefault="00880225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880225" w:rsidRPr="00BC5577" w:rsidRDefault="00880225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880225" w:rsidRPr="00283659" w:rsidRDefault="00880225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B7C23" w:rsidRDefault="005B7C23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41171F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41171F" w:rsidRPr="00316AF4" w:rsidRDefault="0041171F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41171F" w:rsidRPr="00F952A6" w:rsidRDefault="0041171F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41171F" w:rsidRPr="009B47CE" w:rsidRDefault="0041171F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41171F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41171F" w:rsidRPr="00C614D3" w:rsidRDefault="00C614D3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41171F" w:rsidRPr="00F952A6" w:rsidRDefault="0041171F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BC5577" w:rsidRDefault="0041171F" w:rsidP="004F1CB1">
          <w:pPr>
            <w:jc w:val="center"/>
          </w:pPr>
        </w:p>
      </w:tc>
    </w:tr>
  </w:tbl>
  <w:p w:rsidR="0041171F" w:rsidRPr="008D71F3" w:rsidRDefault="0041171F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B197D76"/>
    <w:multiLevelType w:val="hybridMultilevel"/>
    <w:tmpl w:val="6EE27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345710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DD96BD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87FE3"/>
    <w:multiLevelType w:val="hybridMultilevel"/>
    <w:tmpl w:val="F8240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2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>
    <w:nsid w:val="79573F1B"/>
    <w:multiLevelType w:val="hybridMultilevel"/>
    <w:tmpl w:val="661001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ED6DCC"/>
    <w:multiLevelType w:val="hybridMultilevel"/>
    <w:tmpl w:val="11D4720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25"/>
  </w:num>
  <w:num w:numId="15">
    <w:abstractNumId w:val="23"/>
  </w:num>
  <w:num w:numId="16">
    <w:abstractNumId w:val="19"/>
  </w:num>
  <w:num w:numId="17">
    <w:abstractNumId w:val="24"/>
  </w:num>
  <w:num w:numId="18">
    <w:abstractNumId w:val="29"/>
  </w:num>
  <w:num w:numId="19">
    <w:abstractNumId w:val="18"/>
  </w:num>
  <w:num w:numId="20">
    <w:abstractNumId w:val="13"/>
  </w:num>
  <w:num w:numId="21">
    <w:abstractNumId w:val="20"/>
  </w:num>
  <w:num w:numId="22">
    <w:abstractNumId w:val="22"/>
  </w:num>
  <w:num w:numId="23">
    <w:abstractNumId w:val="11"/>
  </w:num>
  <w:num w:numId="24">
    <w:abstractNumId w:val="21"/>
  </w:num>
  <w:num w:numId="25">
    <w:abstractNumId w:val="12"/>
  </w:num>
  <w:num w:numId="26">
    <w:abstractNumId w:val="28"/>
  </w:num>
  <w:num w:numId="27">
    <w:abstractNumId w:val="27"/>
  </w:num>
  <w:num w:numId="28">
    <w:abstractNumId w:val="15"/>
  </w:num>
  <w:num w:numId="29">
    <w:abstractNumId w:val="16"/>
  </w:num>
  <w:num w:numId="30">
    <w:abstractNumId w:val="1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sDAEksZGpmZGxko6SsGpxcWZ+XkgBYa1AMaRHzksAAAA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28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217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6471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18E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5DC9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0C1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934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71F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1D07"/>
    <w:rsid w:val="0042227B"/>
    <w:rsid w:val="0042323A"/>
    <w:rsid w:val="0042392E"/>
    <w:rsid w:val="00423C84"/>
    <w:rsid w:val="00424B4C"/>
    <w:rsid w:val="00424DB8"/>
    <w:rsid w:val="00426413"/>
    <w:rsid w:val="0042695A"/>
    <w:rsid w:val="0042709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6AC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4CB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97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2E5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5D29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B7C23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2E2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57983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2C8"/>
    <w:rsid w:val="00765912"/>
    <w:rsid w:val="00765B0D"/>
    <w:rsid w:val="007665F5"/>
    <w:rsid w:val="0076759B"/>
    <w:rsid w:val="00767A27"/>
    <w:rsid w:val="00770893"/>
    <w:rsid w:val="007708DF"/>
    <w:rsid w:val="00770AF6"/>
    <w:rsid w:val="00771403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39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0225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2312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BC6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A1B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BD1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47A48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3EB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14D3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181F"/>
    <w:rsid w:val="00D735D4"/>
    <w:rsid w:val="00D73F38"/>
    <w:rsid w:val="00D75B9E"/>
    <w:rsid w:val="00D76F4E"/>
    <w:rsid w:val="00D77754"/>
    <w:rsid w:val="00D80E0C"/>
    <w:rsid w:val="00D81361"/>
    <w:rsid w:val="00D8188A"/>
    <w:rsid w:val="00D81A6D"/>
    <w:rsid w:val="00D81BE3"/>
    <w:rsid w:val="00D823B6"/>
    <w:rsid w:val="00D844A1"/>
    <w:rsid w:val="00D86293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4F78"/>
    <w:rsid w:val="00DC5AC6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4E29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9FB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1E68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88A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5FA1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34C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1566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0C8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1F09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0CC51C-01F9-4C48-89EA-5F36521B2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1952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31</cp:revision>
  <cp:lastPrinted>2018-04-17T09:38:00Z</cp:lastPrinted>
  <dcterms:created xsi:type="dcterms:W3CDTF">2021-10-22T04:39:00Z</dcterms:created>
  <dcterms:modified xsi:type="dcterms:W3CDTF">2021-10-29T13:37:00Z</dcterms:modified>
</cp:coreProperties>
</file>